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37B" w:rsidRDefault="006277CF">
      <w:r>
        <w:t>Testing</w:t>
      </w:r>
      <w:r w:rsidR="003A1660">
        <w:t>, testing</w:t>
      </w:r>
      <w:r w:rsidR="008539DD">
        <w:t>, hello</w:t>
      </w:r>
      <w:bookmarkStart w:id="0" w:name="_GoBack"/>
      <w:bookmarkEnd w:id="0"/>
    </w:p>
    <w:sectPr w:rsidR="00483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DA3MLY0NQFiAyUdpeDU4uLM/DyQAuNaABu0PUYsAAAA"/>
  </w:docVars>
  <w:rsids>
    <w:rsidRoot w:val="00AF663D"/>
    <w:rsid w:val="003A1660"/>
    <w:rsid w:val="0048337B"/>
    <w:rsid w:val="006277CF"/>
    <w:rsid w:val="008539DD"/>
    <w:rsid w:val="00AF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F221D"/>
  <w15:chartTrackingRefBased/>
  <w15:docId w15:val="{C1F69C19-6147-4B88-A47B-0C76E5380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Iqbal</dc:creator>
  <cp:keywords/>
  <dc:description/>
  <cp:lastModifiedBy>Javed Iqbal</cp:lastModifiedBy>
  <cp:revision>4</cp:revision>
  <dcterms:created xsi:type="dcterms:W3CDTF">2020-01-17T07:11:00Z</dcterms:created>
  <dcterms:modified xsi:type="dcterms:W3CDTF">2020-01-17T07:16:00Z</dcterms:modified>
</cp:coreProperties>
</file>